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42929" w14:textId="7B113A95" w:rsidR="00B44F90" w:rsidRDefault="00B44F90">
      <w:r>
        <w:t xml:space="preserve">Following steps are necessary: </w:t>
      </w:r>
    </w:p>
    <w:p w14:paraId="5F0166EE" w14:textId="4598A8C1" w:rsidR="00B44F90" w:rsidRDefault="00B44F90">
      <w:r>
        <w:t xml:space="preserve">Add the </w:t>
      </w:r>
      <w:proofErr w:type="spellStart"/>
      <w:r>
        <w:t>Azure.Cosmos</w:t>
      </w:r>
      <w:proofErr w:type="spellEnd"/>
      <w:r>
        <w:t xml:space="preserve"> package via </w:t>
      </w:r>
      <w:proofErr w:type="spellStart"/>
      <w:r>
        <w:t>cmd</w:t>
      </w:r>
      <w:proofErr w:type="spellEnd"/>
    </w:p>
    <w:p w14:paraId="3A607BC9" w14:textId="314607CB" w:rsidR="00B44F90" w:rsidRDefault="00B44F90" w:rsidP="00B44F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de-DE"/>
        </w:rPr>
      </w:pPr>
      <w:r w:rsidRPr="00B44F90">
        <w:rPr>
          <w:rFonts w:ascii="Courier New" w:eastAsia="Times New Roman" w:hAnsi="Courier New" w:cs="Courier New"/>
          <w:sz w:val="20"/>
          <w:szCs w:val="20"/>
          <w:lang w:eastAsia="de-DE"/>
        </w:rPr>
        <w:t xml:space="preserve">dotnet add package </w:t>
      </w:r>
      <w:proofErr w:type="spellStart"/>
      <w:r w:rsidRPr="00B44F90">
        <w:rPr>
          <w:rFonts w:ascii="Courier New" w:eastAsia="Times New Roman" w:hAnsi="Courier New" w:cs="Courier New"/>
          <w:sz w:val="20"/>
          <w:szCs w:val="20"/>
          <w:lang w:eastAsia="de-DE"/>
        </w:rPr>
        <w:t>Azure.Cosmos</w:t>
      </w:r>
      <w:proofErr w:type="spellEnd"/>
      <w:r w:rsidRPr="00B44F90">
        <w:rPr>
          <w:rFonts w:ascii="Courier New" w:eastAsia="Times New Roman" w:hAnsi="Courier New" w:cs="Courier New"/>
          <w:sz w:val="20"/>
          <w:szCs w:val="20"/>
          <w:lang w:eastAsia="de-DE"/>
        </w:rPr>
        <w:t xml:space="preserve"> --version 4.0.0-preview3</w:t>
      </w:r>
    </w:p>
    <w:p w14:paraId="51E326D6" w14:textId="43F7210E" w:rsidR="00B44F90" w:rsidRPr="00B44F90" w:rsidRDefault="00B44F90" w:rsidP="00B44F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ABBFA43" w14:textId="113B39CC" w:rsidR="00B44F90" w:rsidRDefault="00B44F90" w:rsidP="00B44F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B44F90">
        <w:t>Provide MS Azure Account details:</w:t>
      </w:r>
      <w:r>
        <w:rPr>
          <w:rFonts w:ascii="Courier New" w:eastAsia="Times New Roman" w:hAnsi="Courier New" w:cs="Courier New"/>
          <w:sz w:val="20"/>
          <w:szCs w:val="20"/>
          <w:lang w:eastAsia="de-DE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  <w:lang w:eastAsia="de-DE"/>
        </w:rPr>
        <w:br/>
      </w:r>
      <w:r w:rsidRPr="00B44F90">
        <w:t>Advantage of MS since the Fontys account includes a free option for using Azure services already!</w:t>
      </w:r>
    </w:p>
    <w:p w14:paraId="2824FE1C" w14:textId="2E354F17" w:rsidR="00B44F90" w:rsidRDefault="00B44F90" w:rsidP="00B44F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4E27F3CE" w14:textId="77777777" w:rsidR="00B44F90" w:rsidRPr="00B44F90" w:rsidRDefault="00B44F90" w:rsidP="00B44F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de-DE"/>
        </w:rPr>
      </w:pPr>
    </w:p>
    <w:sectPr w:rsidR="00B44F90" w:rsidRPr="00B44F9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cxNTA2sDQ0s7BQ0lEKTi0uzszPAykwrAUAdpce4ywAAAA="/>
  </w:docVars>
  <w:rsids>
    <w:rsidRoot w:val="00B44F90"/>
    <w:rsid w:val="000447BC"/>
    <w:rsid w:val="0039466B"/>
    <w:rsid w:val="0081315E"/>
    <w:rsid w:val="00B44F90"/>
    <w:rsid w:val="00F9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1EA06"/>
  <w15:chartTrackingRefBased/>
  <w15:docId w15:val="{64BEABD1-3790-4881-B203-DC5936218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44F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44F90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B44F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von Bodelschwingh</dc:creator>
  <cp:keywords/>
  <dc:description/>
  <cp:lastModifiedBy>Peter von Bodelschwingh</cp:lastModifiedBy>
  <cp:revision>1</cp:revision>
  <dcterms:created xsi:type="dcterms:W3CDTF">2021-05-05T11:24:00Z</dcterms:created>
  <dcterms:modified xsi:type="dcterms:W3CDTF">2021-05-06T11:49:00Z</dcterms:modified>
</cp:coreProperties>
</file>